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00818" w14:textId="77777777" w:rsidR="00372EA4" w:rsidRDefault="00DE11FD">
      <w:pPr>
        <w:pStyle w:val="a6"/>
        <w:rPr>
          <w:lang w:eastAsia="zh-CN"/>
        </w:rPr>
      </w:pPr>
      <w:bookmarkStart w:id="0" w:name="_GoBack"/>
      <w:bookmarkEnd w:id="0"/>
      <w:r>
        <w:rPr>
          <w:lang w:eastAsia="zh-CN"/>
        </w:rPr>
        <w:t>标题</w:t>
      </w:r>
    </w:p>
    <w:p w14:paraId="03B00819" w14:textId="77777777" w:rsidR="00372EA4" w:rsidRDefault="00DE11FD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03B0081A" w14:textId="77777777" w:rsidR="00372EA4" w:rsidRDefault="00DE11FD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03B0081B" w14:textId="77777777" w:rsidR="00372EA4" w:rsidRDefault="00DE11FD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-42752519"/>
        <w:docPartObj>
          <w:docPartGallery w:val="Table of Contents"/>
          <w:docPartUnique/>
        </w:docPartObj>
      </w:sdtPr>
      <w:sdtEndPr/>
      <w:sdtContent>
        <w:p w14:paraId="03B0081C" w14:textId="77777777" w:rsidR="00372EA4" w:rsidRDefault="00DE11FD">
          <w:pPr>
            <w:pStyle w:val="TOC"/>
          </w:pPr>
          <w:r>
            <w:t>目录</w:t>
          </w:r>
        </w:p>
        <w:p w14:paraId="7DCD6F27" w14:textId="53E99212" w:rsidR="00EC5C94" w:rsidRDefault="00DE11F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75915" w:history="1">
            <w:r w:rsidR="00EC5C94" w:rsidRPr="008543E9">
              <w:rPr>
                <w:rStyle w:val="af"/>
                <w:noProof/>
              </w:rPr>
              <w:t>一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5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4D2E3496" w14:textId="4759FE48" w:rsidR="00EC5C94" w:rsidRDefault="00F868F1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6" w:history="1">
            <w:r w:rsidR="00EC5C94" w:rsidRPr="008543E9">
              <w:rPr>
                <w:rStyle w:val="af"/>
                <w:noProof/>
              </w:rPr>
              <w:t>二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6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00A43D6E" w14:textId="192C1191" w:rsidR="00EC5C94" w:rsidRDefault="00F868F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7" w:history="1">
            <w:r w:rsidR="00EC5C94" w:rsidRPr="008543E9">
              <w:rPr>
                <w:rStyle w:val="af"/>
                <w:noProof/>
              </w:rPr>
              <w:t>三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7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37D55DC2" w14:textId="76B0359E" w:rsidR="00EC5C94" w:rsidRDefault="00F868F1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8" w:history="1">
            <w:r w:rsidR="00EC5C94" w:rsidRPr="008543E9">
              <w:rPr>
                <w:rStyle w:val="af"/>
                <w:noProof/>
              </w:rPr>
              <w:t>第一部分</w:t>
            </w:r>
            <w:r w:rsidR="00EC5C9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C5C94" w:rsidRPr="008543E9">
              <w:rPr>
                <w:rStyle w:val="af"/>
                <w:noProof/>
              </w:rPr>
              <w:t>带编号的二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8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03B0081D" w14:textId="59951778" w:rsidR="00372EA4" w:rsidRDefault="00DE11FD">
          <w:r>
            <w:fldChar w:fldCharType="end"/>
          </w:r>
        </w:p>
      </w:sdtContent>
    </w:sdt>
    <w:p w14:paraId="03B0081E" w14:textId="77777777" w:rsidR="00372EA4" w:rsidRDefault="00DE11FD">
      <w:pPr>
        <w:pStyle w:val="1"/>
        <w:rPr>
          <w:lang w:eastAsia="zh-CN"/>
        </w:rPr>
      </w:pPr>
      <w:bookmarkStart w:id="1" w:name="section"/>
      <w:bookmarkStart w:id="2" w:name="_Toc12875915"/>
      <w:r>
        <w:rPr>
          <w:lang w:eastAsia="zh-CN"/>
        </w:rPr>
        <w:lastRenderedPageBreak/>
        <w:t>一级标题</w:t>
      </w:r>
      <w:bookmarkEnd w:id="1"/>
      <w:bookmarkEnd w:id="2"/>
    </w:p>
    <w:p w14:paraId="03B0081F" w14:textId="77777777" w:rsidR="00372EA4" w:rsidRDefault="00DE11FD">
      <w:pPr>
        <w:pStyle w:val="NoIndent"/>
      </w:pPr>
      <w:r>
        <w:t>无缩进段落。</w:t>
      </w:r>
    </w:p>
    <w:p w14:paraId="03B00820" w14:textId="77777777" w:rsidR="00372EA4" w:rsidRDefault="00DE11FD">
      <w:pPr>
        <w:pStyle w:val="2"/>
        <w:rPr>
          <w:lang w:eastAsia="zh-CN"/>
        </w:rPr>
      </w:pPr>
      <w:bookmarkStart w:id="3" w:name="section-1"/>
      <w:bookmarkStart w:id="4" w:name="_Toc12875916"/>
      <w:r>
        <w:rPr>
          <w:lang w:eastAsia="zh-CN"/>
        </w:rPr>
        <w:t>二级标题</w:t>
      </w:r>
      <w:bookmarkEnd w:id="3"/>
      <w:bookmarkEnd w:id="4"/>
    </w:p>
    <w:p w14:paraId="03B00821" w14:textId="77777777" w:rsidR="00372EA4" w:rsidRDefault="00DE11FD">
      <w:pPr>
        <w:pStyle w:val="3"/>
        <w:rPr>
          <w:lang w:eastAsia="zh-CN"/>
        </w:rPr>
      </w:pPr>
      <w:bookmarkStart w:id="5" w:name="section-2"/>
      <w:bookmarkStart w:id="6" w:name="_Toc12875917"/>
      <w:r>
        <w:rPr>
          <w:lang w:eastAsia="zh-CN"/>
        </w:rPr>
        <w:t>三级标题</w:t>
      </w:r>
      <w:bookmarkEnd w:id="5"/>
      <w:bookmarkEnd w:id="6"/>
    </w:p>
    <w:p w14:paraId="03B00822" w14:textId="77777777" w:rsidR="00372EA4" w:rsidRDefault="00DE11F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首段，由于是中文，需要首行缩进。</w:t>
      </w:r>
    </w:p>
    <w:p w14:paraId="03B00823" w14:textId="77777777" w:rsidR="00372EA4" w:rsidRDefault="00DE11FD">
      <w:pPr>
        <w:pStyle w:val="a0"/>
        <w:ind w:firstLine="480"/>
      </w:pPr>
      <w:r>
        <w:t>正常段落，首行缩进</w:t>
      </w:r>
    </w:p>
    <w:p w14:paraId="03B00824" w14:textId="77777777" w:rsidR="00372EA4" w:rsidRDefault="00DE11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B00825" w14:textId="77777777" w:rsidR="00372EA4" w:rsidRDefault="00DE11F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B00826" w14:textId="77777777" w:rsidR="00372EA4" w:rsidRDefault="00DE11FD">
      <w:pPr>
        <w:pStyle w:val="FirstParagraph"/>
        <w:ind w:firstLine="480"/>
      </w:pPr>
      <w:r>
        <w:t>表格样例表</w:t>
      </w:r>
      <w:r>
        <w:t>1</w:t>
      </w:r>
    </w:p>
    <w:p w14:paraId="03B00827" w14:textId="77777777" w:rsidR="00372EA4" w:rsidRDefault="00DE11FD">
      <w:pPr>
        <w:pStyle w:val="TableCaption"/>
      </w:pPr>
      <w:r>
        <w:t>Table 1: 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372EA4" w14:paraId="03B008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00828" w14:textId="77777777" w:rsidR="00372EA4" w:rsidRDefault="00DE11FD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00829" w14:textId="77777777" w:rsidR="00372EA4" w:rsidRDefault="00DE11FD">
            <w:pPr>
              <w:pStyle w:val="Compact"/>
              <w:jc w:val="right"/>
            </w:pPr>
            <w:r>
              <w:t>dist</w:t>
            </w:r>
          </w:p>
        </w:tc>
      </w:tr>
      <w:tr w:rsidR="00372EA4" w14:paraId="03B0082D" w14:textId="77777777">
        <w:tc>
          <w:tcPr>
            <w:tcW w:w="0" w:type="auto"/>
          </w:tcPr>
          <w:p w14:paraId="03B0082B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B0082C" w14:textId="77777777" w:rsidR="00372EA4" w:rsidRDefault="00DE11FD">
            <w:pPr>
              <w:pStyle w:val="Compact"/>
              <w:jc w:val="right"/>
            </w:pPr>
            <w:r>
              <w:t>2</w:t>
            </w:r>
          </w:p>
        </w:tc>
      </w:tr>
      <w:tr w:rsidR="00372EA4" w14:paraId="03B00830" w14:textId="77777777">
        <w:tc>
          <w:tcPr>
            <w:tcW w:w="0" w:type="auto"/>
          </w:tcPr>
          <w:p w14:paraId="03B0082E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B0082F" w14:textId="77777777" w:rsidR="00372EA4" w:rsidRDefault="00DE11FD">
            <w:pPr>
              <w:pStyle w:val="Compact"/>
              <w:jc w:val="right"/>
            </w:pPr>
            <w:r>
              <w:t>10</w:t>
            </w:r>
          </w:p>
        </w:tc>
      </w:tr>
      <w:tr w:rsidR="00372EA4" w14:paraId="03B00833" w14:textId="77777777">
        <w:tc>
          <w:tcPr>
            <w:tcW w:w="0" w:type="auto"/>
          </w:tcPr>
          <w:p w14:paraId="03B00831" w14:textId="77777777" w:rsidR="00372EA4" w:rsidRDefault="00DE11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B00832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</w:tr>
      <w:tr w:rsidR="00372EA4" w14:paraId="03B00836" w14:textId="77777777">
        <w:tc>
          <w:tcPr>
            <w:tcW w:w="0" w:type="auto"/>
          </w:tcPr>
          <w:p w14:paraId="03B00834" w14:textId="77777777" w:rsidR="00372EA4" w:rsidRDefault="00DE11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B00835" w14:textId="77777777" w:rsidR="00372EA4" w:rsidRDefault="00DE11FD">
            <w:pPr>
              <w:pStyle w:val="Compact"/>
              <w:jc w:val="right"/>
            </w:pPr>
            <w:r>
              <w:t>22</w:t>
            </w:r>
          </w:p>
        </w:tc>
      </w:tr>
      <w:tr w:rsidR="00372EA4" w14:paraId="03B00839" w14:textId="77777777">
        <w:tc>
          <w:tcPr>
            <w:tcW w:w="0" w:type="auto"/>
          </w:tcPr>
          <w:p w14:paraId="03B00837" w14:textId="77777777" w:rsidR="00372EA4" w:rsidRDefault="00DE11F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3B00838" w14:textId="77777777" w:rsidR="00372EA4" w:rsidRDefault="00DE11FD">
            <w:pPr>
              <w:pStyle w:val="Compact"/>
              <w:jc w:val="right"/>
            </w:pPr>
            <w:r>
              <w:t>16</w:t>
            </w:r>
          </w:p>
        </w:tc>
      </w:tr>
      <w:tr w:rsidR="00372EA4" w14:paraId="03B0083C" w14:textId="77777777">
        <w:tc>
          <w:tcPr>
            <w:tcW w:w="0" w:type="auto"/>
          </w:tcPr>
          <w:p w14:paraId="03B0083A" w14:textId="77777777" w:rsidR="00372EA4" w:rsidRDefault="00DE11F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3B0083B" w14:textId="77777777" w:rsidR="00372EA4" w:rsidRDefault="00DE11FD">
            <w:pPr>
              <w:pStyle w:val="Compact"/>
              <w:jc w:val="right"/>
            </w:pPr>
            <w:r>
              <w:t>10</w:t>
            </w:r>
          </w:p>
        </w:tc>
      </w:tr>
    </w:tbl>
    <w:p w14:paraId="03B0083D" w14:textId="77777777" w:rsidR="00372EA4" w:rsidRDefault="00DE11FD">
      <w:pPr>
        <w:pStyle w:val="2-"/>
      </w:pPr>
      <w:bookmarkStart w:id="7" w:name="section-3"/>
      <w:bookmarkStart w:id="8" w:name="_Toc12875918"/>
      <w:r>
        <w:t>带编号的二级标题</w:t>
      </w:r>
      <w:bookmarkEnd w:id="7"/>
      <w:bookmarkEnd w:id="8"/>
    </w:p>
    <w:p w14:paraId="03B0083E" w14:textId="77777777" w:rsidR="00372EA4" w:rsidRDefault="00DE11FD">
      <w:pPr>
        <w:pStyle w:val="2--"/>
      </w:pPr>
      <w:bookmarkStart w:id="9" w:name="section-4"/>
      <w:r>
        <w:lastRenderedPageBreak/>
        <w:t>带编号的二级标题</w:t>
      </w:r>
      <w:r>
        <w:t>2</w:t>
      </w:r>
      <w:bookmarkEnd w:id="9"/>
    </w:p>
    <w:p w14:paraId="03B0083F" w14:textId="77777777" w:rsidR="00372EA4" w:rsidRDefault="00DE11FD">
      <w:pPr>
        <w:pStyle w:val="FirstParagraph"/>
        <w:ind w:firstLine="480"/>
      </w:pPr>
      <w:r>
        <w:t>插图样例：</w:t>
      </w:r>
    </w:p>
    <w:p w14:paraId="03B00840" w14:textId="77777777" w:rsidR="00372EA4" w:rsidRDefault="00DE11FD">
      <w:pPr>
        <w:pStyle w:val="CaptionedFigure"/>
      </w:pPr>
      <w:r>
        <w:rPr>
          <w:noProof/>
        </w:rPr>
        <w:drawing>
          <wp:inline distT="0" distB="0" distL="0" distR="0" wp14:anchorId="03B00844" wp14:editId="03B00845">
            <wp:extent cx="4620126" cy="3696101"/>
            <wp:effectExtent l="0" t="0" r="0" b="0"/>
            <wp:docPr id="1" name="Picture" descr="Figure 1: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0841" w14:textId="77777777" w:rsidR="00372EA4" w:rsidRDefault="00DE11FD">
      <w:pPr>
        <w:pStyle w:val="ImageCaption"/>
      </w:pPr>
      <w:r>
        <w:t xml:space="preserve">Figure 1: </w:t>
      </w:r>
      <w:r>
        <w:t>样图</w:t>
      </w:r>
      <w:r>
        <w:t>1</w:t>
      </w:r>
    </w:p>
    <w:p w14:paraId="03B00842" w14:textId="77777777" w:rsidR="00372EA4" w:rsidRDefault="00DE11FD">
      <w:pPr>
        <w:pStyle w:val="CaptionedFigure"/>
      </w:pPr>
      <w:r>
        <w:rPr>
          <w:noProof/>
        </w:rPr>
        <w:lastRenderedPageBreak/>
        <w:drawing>
          <wp:inline distT="0" distB="0" distL="0" distR="0" wp14:anchorId="03B00846" wp14:editId="03B00847">
            <wp:extent cx="4620126" cy="3696101"/>
            <wp:effectExtent l="0" t="0" r="0" b="0"/>
            <wp:docPr id="2" name="Picture" descr="Figure 2: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0843" w14:textId="77777777" w:rsidR="00372EA4" w:rsidRDefault="00DE11FD">
      <w:pPr>
        <w:pStyle w:val="ImageCaption"/>
      </w:pPr>
      <w:r>
        <w:t xml:space="preserve">Figure 2: </w:t>
      </w:r>
      <w:r>
        <w:t>样图</w:t>
      </w:r>
      <w:r>
        <w:t>2</w:t>
      </w:r>
    </w:p>
    <w:sectPr w:rsidR="00372EA4" w:rsidSect="00F868F1">
      <w:footerReference w:type="default" r:id="rId9"/>
      <w:pgSz w:w="12240" w:h="15840"/>
      <w:pgMar w:top="1440" w:right="1800" w:bottom="1440" w:left="180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0084C" w14:textId="77777777" w:rsidR="00D6285D" w:rsidRDefault="00DE11FD">
      <w:pPr>
        <w:spacing w:after="0"/>
      </w:pPr>
      <w:r>
        <w:separator/>
      </w:r>
    </w:p>
  </w:endnote>
  <w:endnote w:type="continuationSeparator" w:id="0">
    <w:p w14:paraId="03B0084E" w14:textId="77777777" w:rsidR="00D6285D" w:rsidRDefault="00DE11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0588296"/>
      <w:docPartObj>
        <w:docPartGallery w:val="Page Numbers (Bottom of Page)"/>
        <w:docPartUnique/>
      </w:docPartObj>
    </w:sdtPr>
    <w:sdtEndPr/>
    <w:sdtContent>
      <w:p w14:paraId="514C2D5B" w14:textId="09EDAB52" w:rsidR="0063267F" w:rsidRDefault="0063267F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087EB8E" w14:textId="77777777" w:rsidR="0063267F" w:rsidRDefault="0063267F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00848" w14:textId="77777777" w:rsidR="00372EA4" w:rsidRDefault="00DE11FD">
      <w:r>
        <w:separator/>
      </w:r>
    </w:p>
  </w:footnote>
  <w:footnote w:type="continuationSeparator" w:id="0">
    <w:p w14:paraId="03B00849" w14:textId="77777777" w:rsidR="00372EA4" w:rsidRDefault="00DE1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C54EC7D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DEDAFB1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74A4521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813200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E5E2D47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47DC155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102E101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6652D04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8B2C9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B1C2DDB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0"/>
  </w:num>
  <w:num w:numId="15">
    <w:abstractNumId w:val="20"/>
  </w:num>
  <w:num w:numId="16">
    <w:abstractNumId w:val="20"/>
  </w:num>
  <w:num w:numId="17">
    <w:abstractNumId w:val="23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4"/>
  </w:num>
  <w:num w:numId="23">
    <w:abstractNumId w:val="7"/>
  </w:num>
  <w:num w:numId="24">
    <w:abstractNumId w:val="26"/>
  </w:num>
  <w:num w:numId="25">
    <w:abstractNumId w:val="22"/>
  </w:num>
  <w:num w:numId="26">
    <w:abstractNumId w:val="19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7"/>
  </w:num>
  <w:num w:numId="32">
    <w:abstractNumId w:val="28"/>
  </w:num>
  <w:num w:numId="33">
    <w:abstractNumId w:val="18"/>
  </w:num>
  <w:num w:numId="34">
    <w:abstractNumId w:val="25"/>
  </w:num>
  <w:num w:numId="35">
    <w:abstractNumId w:val="21"/>
  </w:num>
  <w:num w:numId="36">
    <w:abstractNumId w:val="21"/>
  </w:num>
  <w:num w:numId="37">
    <w:abstractNumId w:val="21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72EA4"/>
    <w:rsid w:val="004E29B3"/>
    <w:rsid w:val="00590D07"/>
    <w:rsid w:val="0063267F"/>
    <w:rsid w:val="00702E5B"/>
    <w:rsid w:val="00784D58"/>
    <w:rsid w:val="008D6863"/>
    <w:rsid w:val="00B86B75"/>
    <w:rsid w:val="00BC48D5"/>
    <w:rsid w:val="00C36279"/>
    <w:rsid w:val="00D6285D"/>
    <w:rsid w:val="00DE11FD"/>
    <w:rsid w:val="00E315A3"/>
    <w:rsid w:val="00EC5C94"/>
    <w:rsid w:val="00F868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00818"/>
  <w15:docId w15:val="{9FCFA6FD-EB94-45F5-A8FB-19C704D67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C7771B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4"/>
    <w:next w:val="a4"/>
    <w:qFormat/>
    <w:rsid w:val="00C7771B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F81202"/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uiPriority w:val="99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">
    <w:name w:val="标题2-编号"/>
    <w:basedOn w:val="2"/>
    <w:link w:val="2-0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0">
    <w:name w:val="标题2-编号 字符"/>
    <w:basedOn w:val="20"/>
    <w:link w:val="2-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  <w:style w:type="paragraph" w:customStyle="1" w:styleId="2--">
    <w:name w:val="标题2-编号-换页"/>
    <w:basedOn w:val="2-"/>
    <w:qFormat/>
    <w:rsid w:val="00DE11FD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6</cp:revision>
  <dcterms:created xsi:type="dcterms:W3CDTF">2019-07-01T04:10:00Z</dcterms:created>
  <dcterms:modified xsi:type="dcterms:W3CDTF">2019-12-08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年12月9日</vt:lpwstr>
  </property>
  <property fmtid="{D5CDD505-2E9C-101B-9397-08002B2CF9AE}" pid="3" name="output">
    <vt:lpwstr/>
  </property>
  <property fmtid="{D5CDD505-2E9C-101B-9397-08002B2CF9AE}" pid="4" name="subtitle">
    <vt:lpwstr>副标题</vt:lpwstr>
  </property>
  <property fmtid="{D5CDD505-2E9C-101B-9397-08002B2CF9AE}" pid="5" name="toc-title">
    <vt:lpwstr>目录</vt:lpwstr>
  </property>
</Properties>
</file>